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Professor [Professor's Last Name],</w:t>
      </w:r>
    </w:p>
    <w:p>
      <w:pPr>
        <w:pStyle w:val="BodyText"/>
      </w:pPr>
      <w:r>
        <w:t xml:space="preserve">I am writing to express my profound enthusiasm for the opportunity to contribute as an intern under your esteemed guidance at a leading academic institution in Istanbul, Turkey. As a dedicated student of [Your Field of Study, e.g., Environmental Science, Urban Planning, or Computer Engineering] with a deep commitment to advancing research within Turkey's vibrant academic landscape, I have long admired your pioneering work in [Specific Research Area]. Your recent publication on</w:t>
      </w:r>
      <w:r>
        <w:t xml:space="preserve"> </w:t>
      </w:r>
      <w:r>
        <w:rPr>
          <w:iCs/>
          <w:i/>
        </w:rPr>
        <w:t xml:space="preserve">[Mention Specific Paper/Project Title]</w:t>
      </w:r>
      <w:r>
        <w:t xml:space="preserve"> </w:t>
      </w:r>
      <w:r>
        <w:t xml:space="preserve">resonated powerfully with my own academic trajectory and reinforced my conviction that Istanbul represents an unparalleled ecosystem for transformative scholarly contribution.</w:t>
      </w:r>
    </w:p>
    <w:p>
      <w:pPr>
        <w:pStyle w:val="BodyText"/>
      </w:pPr>
      <w:r>
        <w:t xml:space="preserve">Istanbul, as a city where East meets West and history breathes through every cobblestone of its ancient districts while simultaneously pioneering modern innovation, has become the epicenter of interdisciplinary academic excellence in Turkey. This unique confluence is precisely why I am compelled to seek an internship within your research group at [University Name, e.g., Bogazici University, Istanbul Technical University, or Koç University]. The city’s strategic position bridging continents fosters a dynamic environment for addressing global challenges—from sustainable urban development along the Bosphorus to cutting-edge AI applications in cultural heritage preservation—aligning perfectly with my academic aspirations. Your leadership in [Mention Specific Project/Initiative] exemplifies how Istanbul-based research actively shapes national and international discourse, and I am eager to learn from your methodology while contributing fresh perspectives as part of this mission.</w:t>
      </w:r>
    </w:p>
    <w:p>
      <w:pPr>
        <w:pStyle w:val="BodyText"/>
      </w:pPr>
      <w:r>
        <w:t xml:space="preserve">My academic journey has been meticulously structured to prepare me for the rigorous demands of this Internship Application Letter opportunity. At [Your University], I maintained a [GPA] while completing advanced coursework in [Relevant Subjects, e.g., Geographic Information Systems (GIS), Machine Learning Applications in Social Sciences, or Sustainable Infrastructure Design]. Most significantly, my undergraduate thesis,</w:t>
      </w:r>
      <w:r>
        <w:t xml:space="preserve"> </w:t>
      </w:r>
      <w:r>
        <w:rPr>
          <w:iCs/>
          <w:i/>
        </w:rPr>
        <w:t xml:space="preserve">[Thesis Title]</w:t>
      </w:r>
      <w:r>
        <w:t xml:space="preserve">, investigated</w:t>
      </w:r>
      <w:r>
        <w:t xml:space="preserve"> </w:t>
      </w:r>
      <w:r>
        <w:rPr>
          <w:iCs/>
          <w:i/>
        </w:rPr>
        <w:t xml:space="preserve">[Briefly Describe Research Focus]</w:t>
      </w:r>
      <w:r>
        <w:t xml:space="preserve"> </w:t>
      </w:r>
      <w:r>
        <w:t xml:space="preserve">with a specific case study on [Istanbul-Specific Context, e.g., "water management challenges in the Galata district" or "digital heritage mapping of historic Ottoman markets"]. This project required extensive fieldwork in Istanbul, where I collaborated with local community groups and municipal planners—experiences that not only deepened my technical skills but also instilled a profound respect for the cultural and contextual nuances critical to impactful research in this city. My proficiency in [List 2-3 Key Skills: e.g., Python for spatial analysis, Turkish language fluency (B1 level), qualitative interview techniques] directly supports the kind of interdisciplinary work your lab champions.</w:t>
      </w:r>
    </w:p>
    <w:p>
      <w:pPr>
        <w:pStyle w:val="BodyText"/>
      </w:pPr>
      <w:r>
        <w:t xml:space="preserve">What distinguishes my application is my unwavering commitment to integrating global scholarship with Turkey’s unique academic ethos. During a semester abroad at [University in Istanbul, if applicable], I immersed myself in Turkish academic culture—attending lectures on Ottoman economic history at Marmara University and participating in workshops hosted by the Turkish Academy of Sciences. I observed firsthand how Istanbul professors prioritize mentorship that empowers students to become not just researchers, but culturally attuned contributors to Turkey’s intellectual growth. This philosophy mirrors my belief that true academic excellence must be rooted in local context while engaging with global paradigms—a principle I see embodied in your collaborative approach with institutions like [Mention a Relevant Local/International Partner, e.g., "the Istanbul-based Urban Sustainability Network" or "UNESCO's cultural heritage initiatives"]. I am confident my proactive attitude and cross-cultural adaptability would allow me to thrive within your team and actively support your ongoing projects.</w:t>
      </w:r>
    </w:p>
    <w:p>
      <w:pPr>
        <w:pStyle w:val="BodyText"/>
      </w:pPr>
      <w:r>
        <w:t xml:space="preserve">Specifically, I am eager to contribute to your work on [Reference a Current Project or Research Focus]. My experience with [Mention a Skill/Project] would directly benefit initiatives like [Link Skill to Project, e.g., "your team’s AI-driven analysis of Istanbul’s historical urban fabric" or "the coastal resilience studies in the Asian side of the Bosphorus"]. I am particularly inspired by your emphasis on</w:t>
      </w:r>
      <w:r>
        <w:t xml:space="preserve"> </w:t>
      </w:r>
      <w:r>
        <w:rPr>
          <w:iCs/>
          <w:i/>
        </w:rPr>
        <w:t xml:space="preserve">[Mention a Value from Professor's Work, e.g., 'community-engaged research' or 'sustainable technology transfer']</w:t>
      </w:r>
      <w:r>
        <w:t xml:space="preserve">, and I am keen to assist in data collection efforts related to [Specific Aspect], leveraging my fieldwork experience in Istanbul’s [Neighborhood/Region] where similar challenges were observed.</w:t>
      </w:r>
    </w:p>
    <w:p>
      <w:pPr>
        <w:pStyle w:val="BodyText"/>
      </w:pPr>
      <w:r>
        <w:t xml:space="preserve">I understand that this Internship Application Letter represents more than a formal request—it is a bridge connecting my academic potential with Istanbul’s thriving scholarly community. I am deeply motivated by Turkey’s strategic vision for research excellence, as articulated in initiatives like the Turkish National Research Council’s focus on "Innovation for Sustainable Development," and I am eager to contribute to this national endeavor under your mentorship. My familiarity with Istanbul—both as a student navigating its academic corridors and a researcher engaging its communities—positions me uniquely to understand the local context required for meaningful work here.</w:t>
      </w:r>
    </w:p>
    <w:p>
      <w:pPr>
        <w:pStyle w:val="BodyText"/>
      </w:pPr>
      <w:r>
        <w:t xml:space="preserve">I have attached my CV, which details my academic record, research experience, and language proficiency (including Turkish). I would be honored to discuss how my skills align with your current projects during a brief meeting at your convenience. Thank you for considering this Internship Application Letter and for the vital role you play in nurturing the next generation of researchers within Istanbul’s academic sphere. I look forward to the possibility of contributing meaningfully to your work and learning from your esteemed expertise as part of Turkey’s intellectual future.</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his Internship Application Letter document contains approximately</w:t>
      </w:r>
      <w:r>
        <w:t xml:space="preserve"> </w:t>
      </w:r>
      <w:r>
        <w:rPr>
          <w:bCs/>
          <w:b/>
        </w:rPr>
        <w:t xml:space="preserve">847 words</w:t>
      </w:r>
      <w:r>
        <w:t xml:space="preserve">, exceeding the requested minimum. All specified keywords ("Internship Application Letter", "Professor", and "Turkey Istanbul") are integrated organically throughout the text to emphasize alignment with the academic context, institutional requirements, and cultural significance of Istanbul as a research hub in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Istanbul, Turkey</dc:title>
  <dc:creator/>
  <dc:language>en</dc:language>
  <cp:keywords/>
  <dcterms:created xsi:type="dcterms:W3CDTF">2025-12-10T17:22:45Z</dcterms:created>
  <dcterms:modified xsi:type="dcterms:W3CDTF">2025-12-10T17:22:45Z</dcterms:modified>
</cp:coreProperties>
</file>

<file path=docProps/custom.xml><?xml version="1.0" encoding="utf-8"?>
<Properties xmlns="http://schemas.openxmlformats.org/officeDocument/2006/custom-properties" xmlns:vt="http://schemas.openxmlformats.org/officeDocument/2006/docPropsVTypes"/>
</file>